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703A" w14:textId="08E027CE" w:rsidR="000D7834" w:rsidRPr="00654CCA" w:rsidRDefault="00654CCA" w:rsidP="00654CCA">
      <w:pPr>
        <w:pStyle w:val="Heading1"/>
        <w:rPr>
          <w:lang w:val="en-US"/>
        </w:rPr>
      </w:pPr>
      <w:r w:rsidRPr="00654CCA">
        <w:rPr>
          <w:lang w:val="en-US"/>
        </w:rPr>
        <w:t>Mushrooms Data Dictionary:</w:t>
      </w:r>
    </w:p>
    <w:p w14:paraId="6EB26062" w14:textId="77777777" w:rsidR="00654CCA" w:rsidRDefault="00654CCA" w:rsidP="00654CCA">
      <w:pPr>
        <w:rPr>
          <w:lang w:val="en-US"/>
        </w:rPr>
      </w:pPr>
    </w:p>
    <w:p w14:paraId="6395C2DA" w14:textId="00058455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Mushroom ID (Numerical)</w:t>
      </w:r>
    </w:p>
    <w:p w14:paraId="03611B5C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A unique identifier for each mushroom entry.</w:t>
      </w:r>
    </w:p>
    <w:p w14:paraId="3F635D0E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Integer</w:t>
      </w:r>
    </w:p>
    <w:p w14:paraId="61F5CA9C" w14:textId="77777777" w:rsid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1, 2, 3, ...</w:t>
      </w:r>
    </w:p>
    <w:p w14:paraId="42026BEB" w14:textId="77777777" w:rsidR="00654CCA" w:rsidRPr="00654CCA" w:rsidRDefault="00654CCA" w:rsidP="00654CCA">
      <w:pPr>
        <w:rPr>
          <w:lang w:val="en-US"/>
        </w:rPr>
      </w:pPr>
    </w:p>
    <w:p w14:paraId="703F2586" w14:textId="71F2E8A4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Cap Shape (Categorical)</w:t>
      </w:r>
    </w:p>
    <w:p w14:paraId="418F76F9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The shape of the mushroom cap.</w:t>
      </w:r>
    </w:p>
    <w:p w14:paraId="37D3FA83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5A3E3513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bell', 'conical', 'convex', 'flat', 'sunken'</w:t>
      </w:r>
    </w:p>
    <w:p w14:paraId="6D6D3E63" w14:textId="77777777" w:rsidR="00654CCA" w:rsidRDefault="00654CCA" w:rsidP="00654CCA">
      <w:pPr>
        <w:rPr>
          <w:lang w:val="en-US"/>
        </w:rPr>
      </w:pPr>
    </w:p>
    <w:p w14:paraId="1B971FC7" w14:textId="12FF580D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Cap Color (Categorical)</w:t>
      </w:r>
    </w:p>
    <w:p w14:paraId="0FAADCDA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Color of the mushroom cap.</w:t>
      </w:r>
    </w:p>
    <w:p w14:paraId="28E75C95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4ED77B3F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brown', 'yellow', 'white', 'gray', 'red'</w:t>
      </w:r>
    </w:p>
    <w:p w14:paraId="3153E9A6" w14:textId="77777777" w:rsidR="00654CCA" w:rsidRDefault="00654CCA" w:rsidP="00654CCA">
      <w:pPr>
        <w:rPr>
          <w:lang w:val="en-US"/>
        </w:rPr>
      </w:pPr>
    </w:p>
    <w:p w14:paraId="050AF16D" w14:textId="7B376549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Gill Size (Categorical)</w:t>
      </w:r>
    </w:p>
    <w:p w14:paraId="0FDC8A50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Size of the mushroom gills.</w:t>
      </w:r>
    </w:p>
    <w:p w14:paraId="1AB2DCE2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5AD077F5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broad', 'narrow'</w:t>
      </w:r>
    </w:p>
    <w:p w14:paraId="7DB57CF5" w14:textId="77777777" w:rsidR="00654CCA" w:rsidRDefault="00654CCA" w:rsidP="00654CCA">
      <w:pPr>
        <w:rPr>
          <w:lang w:val="en-US"/>
        </w:rPr>
      </w:pPr>
    </w:p>
    <w:p w14:paraId="57086447" w14:textId="3687AFF3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Stalk Shape (Categorical)</w:t>
      </w:r>
    </w:p>
    <w:p w14:paraId="77FBD048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Shape of the mushroom stalk.</w:t>
      </w:r>
    </w:p>
    <w:p w14:paraId="127247DB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453B4D0A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enlarging', 'tapering'</w:t>
      </w:r>
    </w:p>
    <w:p w14:paraId="5A6B6454" w14:textId="77777777" w:rsidR="00654CCA" w:rsidRDefault="00654CCA" w:rsidP="00654CCA">
      <w:pPr>
        <w:rPr>
          <w:lang w:val="en-US"/>
        </w:rPr>
      </w:pPr>
    </w:p>
    <w:p w14:paraId="24337D51" w14:textId="64F4C34E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Habitat (Categorical)</w:t>
      </w:r>
    </w:p>
    <w:p w14:paraId="665B4BAA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The habitat where the mushroom grows.</w:t>
      </w:r>
    </w:p>
    <w:p w14:paraId="57729E49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632F3514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lastRenderedPageBreak/>
        <w:t>Example Values: 'woods', 'grasses', 'paths', 'leaves', 'urban'</w:t>
      </w:r>
    </w:p>
    <w:p w14:paraId="0E051CDB" w14:textId="77777777" w:rsidR="00654CCA" w:rsidRDefault="00654CCA" w:rsidP="00654CCA">
      <w:pPr>
        <w:rPr>
          <w:lang w:val="en-US"/>
        </w:rPr>
      </w:pPr>
    </w:p>
    <w:p w14:paraId="108D8039" w14:textId="7530C689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Edibility (Categorical)</w:t>
      </w:r>
    </w:p>
    <w:p w14:paraId="1F7CCA2C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Indicates whether the mushroom is edible or poisonous.</w:t>
      </w:r>
    </w:p>
    <w:p w14:paraId="1164CE0F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6341C148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edible', 'poisonous'</w:t>
      </w:r>
    </w:p>
    <w:p w14:paraId="2F6AE8A3" w14:textId="77777777" w:rsidR="00654CCA" w:rsidRDefault="00654CCA" w:rsidP="00654CCA">
      <w:pPr>
        <w:rPr>
          <w:lang w:val="en-US"/>
        </w:rPr>
      </w:pPr>
    </w:p>
    <w:p w14:paraId="6F97171B" w14:textId="336B82EB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Market Demand (Numerical)</w:t>
      </w:r>
    </w:p>
    <w:p w14:paraId="125E5BA0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A numerical score representing the market demand for the mushroom type.</w:t>
      </w:r>
    </w:p>
    <w:p w14:paraId="48EDC37E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Integer</w:t>
      </w:r>
    </w:p>
    <w:p w14:paraId="6471A5B8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1 - 10</w:t>
      </w:r>
    </w:p>
    <w:p w14:paraId="56C83294" w14:textId="77777777" w:rsidR="00654CCA" w:rsidRDefault="00654CCA" w:rsidP="00654CCA">
      <w:pPr>
        <w:rPr>
          <w:lang w:val="en-US"/>
        </w:rPr>
      </w:pPr>
    </w:p>
    <w:p w14:paraId="58850D43" w14:textId="59493606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Spore Print Color (Categorical)</w:t>
      </w:r>
    </w:p>
    <w:p w14:paraId="035AA460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Color of the mushroom spore print.</w:t>
      </w:r>
    </w:p>
    <w:p w14:paraId="4760B2F8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63BEA17E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black', 'brown', 'white', 'orange', 'yellow'</w:t>
      </w:r>
    </w:p>
    <w:p w14:paraId="6DCB561F" w14:textId="77777777" w:rsidR="00654CCA" w:rsidRDefault="00654CCA" w:rsidP="00654CCA">
      <w:pPr>
        <w:rPr>
          <w:lang w:val="en-US"/>
        </w:rPr>
      </w:pPr>
    </w:p>
    <w:p w14:paraId="5B9CE6AD" w14:textId="2CB3C798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Population (Categorical)</w:t>
      </w:r>
    </w:p>
    <w:p w14:paraId="2D4A579C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Population density of the mushroom type.</w:t>
      </w:r>
    </w:p>
    <w:p w14:paraId="180FD092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31C11CCC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abundant', 'scattered', 'solitary', 'several', 'numerous'</w:t>
      </w:r>
    </w:p>
    <w:p w14:paraId="087B00DB" w14:textId="77777777" w:rsidR="00654CCA" w:rsidRDefault="00654CCA" w:rsidP="00654CCA">
      <w:pPr>
        <w:rPr>
          <w:lang w:val="en-US"/>
        </w:rPr>
      </w:pPr>
    </w:p>
    <w:p w14:paraId="729711C6" w14:textId="71DC8362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Odor (Categorical)</w:t>
      </w:r>
    </w:p>
    <w:p w14:paraId="2891CD4C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The odor of the mushroom.</w:t>
      </w:r>
    </w:p>
    <w:p w14:paraId="7C7D9387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7891A7B6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almond', 'anise', 'creosote', 'foul', 'musty'</w:t>
      </w:r>
    </w:p>
    <w:p w14:paraId="3AB10814" w14:textId="77777777" w:rsidR="00654CCA" w:rsidRDefault="00654CCA" w:rsidP="00654CCA">
      <w:pPr>
        <w:rPr>
          <w:lang w:val="en-US"/>
        </w:rPr>
      </w:pPr>
    </w:p>
    <w:p w14:paraId="3F0AA56F" w14:textId="348FBA23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Bruising (Categorical)</w:t>
      </w:r>
    </w:p>
    <w:p w14:paraId="16795D82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Whether the mushroom shows bruising.</w:t>
      </w:r>
    </w:p>
    <w:p w14:paraId="4904F0F5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5D9CD1B3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Yes', 'No'</w:t>
      </w:r>
    </w:p>
    <w:p w14:paraId="7EDA8C58" w14:textId="77777777" w:rsidR="00654CCA" w:rsidRDefault="00654CCA" w:rsidP="00654CCA">
      <w:pPr>
        <w:rPr>
          <w:lang w:val="en-US"/>
        </w:rPr>
      </w:pPr>
    </w:p>
    <w:p w14:paraId="46D4A23E" w14:textId="77777777" w:rsidR="00654CCA" w:rsidRDefault="00654CCA" w:rsidP="00654CCA">
      <w:pPr>
        <w:rPr>
          <w:lang w:val="en-US"/>
        </w:rPr>
      </w:pPr>
    </w:p>
    <w:p w14:paraId="6425B30A" w14:textId="33A93ECA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Ring Type (Categorical)</w:t>
      </w:r>
    </w:p>
    <w:p w14:paraId="19003D72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Type of ring on the mushroom.</w:t>
      </w:r>
    </w:p>
    <w:p w14:paraId="3941F111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31C9EAEC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pendant', 'evanescent', 'flaring', 'none'</w:t>
      </w:r>
    </w:p>
    <w:p w14:paraId="30D4956D" w14:textId="77777777" w:rsidR="00654CCA" w:rsidRDefault="00654CCA" w:rsidP="00654CCA">
      <w:pPr>
        <w:rPr>
          <w:lang w:val="en-US"/>
        </w:rPr>
      </w:pPr>
    </w:p>
    <w:p w14:paraId="6415A2D2" w14:textId="667540B3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Stalk Surface Above Ring (Categorical)</w:t>
      </w:r>
    </w:p>
    <w:p w14:paraId="2D1444C8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Surface type above the ring on the stalk.</w:t>
      </w:r>
    </w:p>
    <w:p w14:paraId="7D9F751C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695CA5CF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smooth', 'silky', 'fibrous', 'scaly'</w:t>
      </w:r>
    </w:p>
    <w:p w14:paraId="222087C6" w14:textId="77777777" w:rsidR="00654CCA" w:rsidRDefault="00654CCA" w:rsidP="00654CCA">
      <w:pPr>
        <w:rPr>
          <w:lang w:val="en-US"/>
        </w:rPr>
      </w:pPr>
    </w:p>
    <w:p w14:paraId="3CE824C8" w14:textId="55058335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Stalk Surface Below Ring (Categorical)</w:t>
      </w:r>
    </w:p>
    <w:p w14:paraId="30D7DB8F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Surface type below the ring on the stalk.</w:t>
      </w:r>
    </w:p>
    <w:p w14:paraId="640EBAB0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241CE58E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smooth', 'silky', 'fibrous', 'scaly'</w:t>
      </w:r>
    </w:p>
    <w:p w14:paraId="1746CA58" w14:textId="77777777" w:rsidR="00654CCA" w:rsidRDefault="00654CCA" w:rsidP="00654CCA">
      <w:pPr>
        <w:rPr>
          <w:lang w:val="en-US"/>
        </w:rPr>
      </w:pPr>
    </w:p>
    <w:p w14:paraId="0DF9C183" w14:textId="11CD42C0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Stalk Color Above Ring (Categorical)</w:t>
      </w:r>
    </w:p>
    <w:p w14:paraId="4181743D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Color of the stalk above the ring.</w:t>
      </w:r>
    </w:p>
    <w:p w14:paraId="1E552419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4356A80D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white', 'brown', 'gray', 'pink', 'orange'</w:t>
      </w:r>
    </w:p>
    <w:p w14:paraId="646C5951" w14:textId="77777777" w:rsidR="00654CCA" w:rsidRDefault="00654CCA" w:rsidP="00654CCA">
      <w:pPr>
        <w:rPr>
          <w:lang w:val="en-US"/>
        </w:rPr>
      </w:pPr>
    </w:p>
    <w:p w14:paraId="52BFAB47" w14:textId="2BAB5F87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Stalk Color Below Ring (Categorical)</w:t>
      </w:r>
    </w:p>
    <w:p w14:paraId="1E1A9F08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Color of the stalk below the ring.</w:t>
      </w:r>
    </w:p>
    <w:p w14:paraId="7E53C062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6E085E91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white', 'brown', 'gray', 'pink', 'orange'</w:t>
      </w:r>
    </w:p>
    <w:p w14:paraId="0E7F8EEA" w14:textId="77777777" w:rsidR="00654CCA" w:rsidRDefault="00654CCA" w:rsidP="00654CCA">
      <w:pPr>
        <w:rPr>
          <w:lang w:val="en-US"/>
        </w:rPr>
      </w:pPr>
    </w:p>
    <w:p w14:paraId="527128B5" w14:textId="4E9A6AD1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Veil Type (Categorical)</w:t>
      </w:r>
    </w:p>
    <w:p w14:paraId="5A3395BF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Type of veil on the mushroom.</w:t>
      </w:r>
    </w:p>
    <w:p w14:paraId="0804B31B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3757C9CF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partial', 'universal'</w:t>
      </w:r>
    </w:p>
    <w:p w14:paraId="584D5066" w14:textId="77777777" w:rsidR="00654CCA" w:rsidRDefault="00654CCA" w:rsidP="00654CCA">
      <w:pPr>
        <w:rPr>
          <w:lang w:val="en-US"/>
        </w:rPr>
      </w:pPr>
    </w:p>
    <w:p w14:paraId="39377860" w14:textId="77777777" w:rsidR="00654CCA" w:rsidRDefault="00654CCA" w:rsidP="00654CCA">
      <w:pPr>
        <w:rPr>
          <w:lang w:val="en-US"/>
        </w:rPr>
      </w:pPr>
    </w:p>
    <w:p w14:paraId="3DE5CA1D" w14:textId="29122C3A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Veil Color (Categorical)</w:t>
      </w:r>
    </w:p>
    <w:p w14:paraId="72FADC8E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Color of the veil.</w:t>
      </w:r>
    </w:p>
    <w:p w14:paraId="1CEC19A4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28A06B57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Example Values: 'white', 'brown', 'orange', 'yellow'</w:t>
      </w:r>
    </w:p>
    <w:p w14:paraId="64824006" w14:textId="77777777" w:rsidR="00654CCA" w:rsidRDefault="00654CCA" w:rsidP="00654CCA">
      <w:pPr>
        <w:rPr>
          <w:lang w:val="en-US"/>
        </w:rPr>
      </w:pPr>
    </w:p>
    <w:p w14:paraId="74418B8F" w14:textId="73DF1ED0" w:rsidR="00654CCA" w:rsidRPr="00654CCA" w:rsidRDefault="00654CCA" w:rsidP="00654CCA">
      <w:pPr>
        <w:rPr>
          <w:b/>
          <w:bCs/>
          <w:lang w:val="en-US"/>
        </w:rPr>
      </w:pPr>
      <w:r w:rsidRPr="00654CCA">
        <w:rPr>
          <w:b/>
          <w:bCs/>
          <w:lang w:val="en-US"/>
        </w:rPr>
        <w:t>Growth Rate (Numerical)</w:t>
      </w:r>
    </w:p>
    <w:p w14:paraId="1193E13E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escription: Growth rate of the mushroom.</w:t>
      </w:r>
    </w:p>
    <w:p w14:paraId="7134B766" w14:textId="77777777" w:rsidR="00654CCA" w:rsidRPr="00654CCA" w:rsidRDefault="00654CCA" w:rsidP="00654CCA">
      <w:pPr>
        <w:rPr>
          <w:lang w:val="en-US"/>
        </w:rPr>
      </w:pPr>
      <w:r w:rsidRPr="00654CCA">
        <w:rPr>
          <w:lang w:val="en-US"/>
        </w:rPr>
        <w:t>Data Type: Float</w:t>
      </w:r>
    </w:p>
    <w:p w14:paraId="0DFCF1D0" w14:textId="51ADFC56" w:rsidR="00654CCA" w:rsidRDefault="00654CCA" w:rsidP="00654CCA">
      <w:pPr>
        <w:rPr>
          <w:lang w:val="en-US"/>
        </w:rPr>
      </w:pPr>
      <w:r w:rsidRPr="00654CCA">
        <w:rPr>
          <w:lang w:val="en-US"/>
        </w:rPr>
        <w:t xml:space="preserve">Example Values: 0.5 - 5.0 </w:t>
      </w:r>
    </w:p>
    <w:p w14:paraId="291E22F9" w14:textId="77777777" w:rsidR="00024029" w:rsidRDefault="00024029" w:rsidP="00024029">
      <w:pPr>
        <w:rPr>
          <w:b/>
          <w:bCs/>
          <w:lang w:val="en-US"/>
        </w:rPr>
      </w:pPr>
    </w:p>
    <w:p w14:paraId="7F9C7365" w14:textId="3CF63FEF" w:rsidR="00024029" w:rsidRPr="00654CCA" w:rsidRDefault="00024029" w:rsidP="00024029">
      <w:pPr>
        <w:rPr>
          <w:b/>
          <w:bCs/>
          <w:lang w:val="en-US"/>
        </w:rPr>
      </w:pPr>
      <w:r w:rsidRPr="00024029">
        <w:rPr>
          <w:b/>
          <w:bCs/>
          <w:lang w:val="en-US"/>
        </w:rPr>
        <w:t>Inspection Date</w:t>
      </w:r>
      <w:r w:rsidRPr="00024029">
        <w:rPr>
          <w:b/>
          <w:bCs/>
          <w:lang w:val="en-US"/>
        </w:rPr>
        <w:t xml:space="preserve"> </w:t>
      </w:r>
      <w:r w:rsidRPr="00654CCA">
        <w:rPr>
          <w:b/>
          <w:bCs/>
          <w:lang w:val="en-US"/>
        </w:rPr>
        <w:t>(</w:t>
      </w:r>
      <w:r>
        <w:rPr>
          <w:b/>
          <w:bCs/>
          <w:lang w:val="en-US"/>
        </w:rPr>
        <w:t>Date</w:t>
      </w:r>
      <w:r w:rsidRPr="00654CCA">
        <w:rPr>
          <w:b/>
          <w:bCs/>
          <w:lang w:val="en-US"/>
        </w:rPr>
        <w:t>)</w:t>
      </w:r>
    </w:p>
    <w:p w14:paraId="3003F2D0" w14:textId="4F19DE11" w:rsidR="00024029" w:rsidRPr="00654CCA" w:rsidRDefault="00024029" w:rsidP="00024029">
      <w:pPr>
        <w:rPr>
          <w:lang w:val="en-US"/>
        </w:rPr>
      </w:pPr>
      <w:r w:rsidRPr="00654CCA">
        <w:rPr>
          <w:lang w:val="en-US"/>
        </w:rPr>
        <w:t xml:space="preserve">Description: </w:t>
      </w:r>
      <w:r>
        <w:rPr>
          <w:lang w:val="en-US"/>
        </w:rPr>
        <w:t>Date to c</w:t>
      </w:r>
      <w:r w:rsidRPr="00024029">
        <w:rPr>
          <w:lang w:val="en-US"/>
        </w:rPr>
        <w:t xml:space="preserve">ertifying mushroom cultivation </w:t>
      </w:r>
      <w:r>
        <w:rPr>
          <w:lang w:val="en-US"/>
        </w:rPr>
        <w:t>complies</w:t>
      </w:r>
      <w:r w:rsidRPr="00024029">
        <w:rPr>
          <w:lang w:val="en-US"/>
        </w:rPr>
        <w:t xml:space="preserve"> to international standards</w:t>
      </w:r>
      <w:r>
        <w:rPr>
          <w:lang w:val="en-US"/>
        </w:rPr>
        <w:t xml:space="preserve"> </w:t>
      </w:r>
      <w:r w:rsidRPr="00654CCA">
        <w:rPr>
          <w:lang w:val="en-US"/>
        </w:rPr>
        <w:t>.</w:t>
      </w:r>
    </w:p>
    <w:p w14:paraId="2286D8A0" w14:textId="4B4F051F" w:rsidR="00024029" w:rsidRDefault="00024029" w:rsidP="00024029">
      <w:pPr>
        <w:rPr>
          <w:lang w:val="en-US"/>
        </w:rPr>
      </w:pPr>
      <w:r w:rsidRPr="00654CCA">
        <w:rPr>
          <w:lang w:val="en-US"/>
        </w:rPr>
        <w:t xml:space="preserve">Data Type: </w:t>
      </w:r>
      <w:r>
        <w:rPr>
          <w:lang w:val="en-US"/>
        </w:rPr>
        <w:t xml:space="preserve">Date </w:t>
      </w:r>
    </w:p>
    <w:p w14:paraId="3BAE6ADE" w14:textId="01539199" w:rsidR="00024029" w:rsidRPr="00024029" w:rsidRDefault="00024029" w:rsidP="00024029">
      <w:pPr>
        <w:rPr>
          <w:lang w:val="fr-FR"/>
        </w:rPr>
      </w:pPr>
      <w:r w:rsidRPr="00024029">
        <w:rPr>
          <w:lang w:val="fr-FR"/>
        </w:rPr>
        <w:t>Format: DD/MM/Y</w:t>
      </w:r>
      <w:r>
        <w:rPr>
          <w:lang w:val="fr-FR"/>
        </w:rPr>
        <w:t>YYY</w:t>
      </w:r>
    </w:p>
    <w:p w14:paraId="2A313B68" w14:textId="11580874" w:rsidR="00024029" w:rsidRPr="00024029" w:rsidRDefault="00024029" w:rsidP="00024029">
      <w:pPr>
        <w:rPr>
          <w:lang w:val="fr-FR"/>
        </w:rPr>
      </w:pPr>
      <w:r w:rsidRPr="00024029">
        <w:rPr>
          <w:lang w:val="fr-FR"/>
        </w:rPr>
        <w:t xml:space="preserve">Example Values: </w:t>
      </w:r>
      <w:r>
        <w:rPr>
          <w:lang w:val="fr-FR"/>
        </w:rPr>
        <w:t>2/11/2023</w:t>
      </w:r>
      <w:r w:rsidRPr="00024029">
        <w:rPr>
          <w:lang w:val="fr-FR"/>
        </w:rPr>
        <w:t xml:space="preserve"> </w:t>
      </w:r>
    </w:p>
    <w:p w14:paraId="41F80749" w14:textId="77777777" w:rsidR="00654CCA" w:rsidRDefault="00654CCA" w:rsidP="00654CCA">
      <w:pPr>
        <w:rPr>
          <w:lang w:val="fr-FR"/>
        </w:rPr>
      </w:pPr>
    </w:p>
    <w:p w14:paraId="6715D0D0" w14:textId="0CA3CCDB" w:rsidR="00024029" w:rsidRPr="00654CCA" w:rsidRDefault="00024029" w:rsidP="00024029">
      <w:pPr>
        <w:rPr>
          <w:b/>
          <w:bCs/>
          <w:lang w:val="en-US"/>
        </w:rPr>
      </w:pPr>
      <w:r w:rsidRPr="00024029">
        <w:rPr>
          <w:b/>
          <w:bCs/>
          <w:lang w:val="en-US"/>
        </w:rPr>
        <w:t xml:space="preserve">Incubation Date </w:t>
      </w:r>
      <w:r w:rsidRPr="00654CCA">
        <w:rPr>
          <w:b/>
          <w:bCs/>
          <w:lang w:val="en-US"/>
        </w:rPr>
        <w:t>(</w:t>
      </w:r>
      <w:r>
        <w:rPr>
          <w:b/>
          <w:bCs/>
          <w:lang w:val="en-US"/>
        </w:rPr>
        <w:t>Date</w:t>
      </w:r>
      <w:r w:rsidRPr="00654CCA">
        <w:rPr>
          <w:b/>
          <w:bCs/>
          <w:lang w:val="en-US"/>
        </w:rPr>
        <w:t>)</w:t>
      </w:r>
    </w:p>
    <w:p w14:paraId="4AF89EC4" w14:textId="2048A29A" w:rsidR="00024029" w:rsidRPr="00654CCA" w:rsidRDefault="00024029" w:rsidP="00024029">
      <w:pPr>
        <w:rPr>
          <w:lang w:val="en-US"/>
        </w:rPr>
      </w:pPr>
      <w:r w:rsidRPr="00654CCA">
        <w:rPr>
          <w:lang w:val="en-US"/>
        </w:rPr>
        <w:t xml:space="preserve">Description: </w:t>
      </w:r>
      <w:r>
        <w:rPr>
          <w:lang w:val="en-US"/>
        </w:rPr>
        <w:t xml:space="preserve">Date to indicate the process of </w:t>
      </w:r>
      <w:r w:rsidRPr="00024029">
        <w:rPr>
          <w:lang w:val="en-US"/>
        </w:rPr>
        <w:t>culture favorable for growth</w:t>
      </w:r>
      <w:r w:rsidRPr="00654CCA">
        <w:rPr>
          <w:lang w:val="en-US"/>
        </w:rPr>
        <w:t>.</w:t>
      </w:r>
    </w:p>
    <w:p w14:paraId="3EEFB1ED" w14:textId="77777777" w:rsidR="00024029" w:rsidRDefault="00024029" w:rsidP="00024029">
      <w:pPr>
        <w:rPr>
          <w:lang w:val="en-US"/>
        </w:rPr>
      </w:pPr>
      <w:r w:rsidRPr="00654CCA">
        <w:rPr>
          <w:lang w:val="en-US"/>
        </w:rPr>
        <w:t xml:space="preserve">Data Type: </w:t>
      </w:r>
      <w:r>
        <w:rPr>
          <w:lang w:val="en-US"/>
        </w:rPr>
        <w:t xml:space="preserve">Date </w:t>
      </w:r>
    </w:p>
    <w:p w14:paraId="0C899A15" w14:textId="77777777" w:rsidR="00024029" w:rsidRPr="00024029" w:rsidRDefault="00024029" w:rsidP="00024029">
      <w:pPr>
        <w:rPr>
          <w:lang w:val="fr-FR"/>
        </w:rPr>
      </w:pPr>
      <w:r w:rsidRPr="00024029">
        <w:rPr>
          <w:lang w:val="fr-FR"/>
        </w:rPr>
        <w:t>Format: DD/MM/Y</w:t>
      </w:r>
      <w:r>
        <w:rPr>
          <w:lang w:val="fr-FR"/>
        </w:rPr>
        <w:t>YYY</w:t>
      </w:r>
    </w:p>
    <w:p w14:paraId="15E8C7F6" w14:textId="77777777" w:rsidR="00024029" w:rsidRPr="00024029" w:rsidRDefault="00024029" w:rsidP="00024029">
      <w:pPr>
        <w:rPr>
          <w:lang w:val="fr-FR"/>
        </w:rPr>
      </w:pPr>
      <w:r w:rsidRPr="00024029">
        <w:rPr>
          <w:lang w:val="fr-FR"/>
        </w:rPr>
        <w:t xml:space="preserve">Example Values: </w:t>
      </w:r>
      <w:r>
        <w:rPr>
          <w:lang w:val="fr-FR"/>
        </w:rPr>
        <w:t>2/11/2023</w:t>
      </w:r>
      <w:r w:rsidRPr="00024029">
        <w:rPr>
          <w:lang w:val="fr-FR"/>
        </w:rPr>
        <w:t xml:space="preserve"> </w:t>
      </w:r>
    </w:p>
    <w:p w14:paraId="60639346" w14:textId="77777777" w:rsidR="00024029" w:rsidRDefault="00024029" w:rsidP="00654CCA">
      <w:pPr>
        <w:rPr>
          <w:lang w:val="fr-FR"/>
        </w:rPr>
      </w:pPr>
    </w:p>
    <w:p w14:paraId="14A37192" w14:textId="2330B829" w:rsidR="00024029" w:rsidRPr="00654CCA" w:rsidRDefault="00024029" w:rsidP="00024029">
      <w:pPr>
        <w:rPr>
          <w:b/>
          <w:bCs/>
          <w:lang w:val="en-US"/>
        </w:rPr>
      </w:pPr>
      <w:r>
        <w:rPr>
          <w:b/>
          <w:bCs/>
          <w:lang w:val="en-US"/>
        </w:rPr>
        <w:t>Temperature</w:t>
      </w:r>
      <w:r w:rsidRPr="00024029">
        <w:rPr>
          <w:b/>
          <w:bCs/>
          <w:lang w:val="en-US"/>
        </w:rPr>
        <w:t xml:space="preserve"> </w:t>
      </w:r>
      <w:r w:rsidRPr="00654CCA">
        <w:rPr>
          <w:b/>
          <w:bCs/>
          <w:lang w:val="en-US"/>
        </w:rPr>
        <w:t>(Numerical)</w:t>
      </w:r>
    </w:p>
    <w:p w14:paraId="5D48A27D" w14:textId="66BD141B" w:rsidR="00024029" w:rsidRPr="00024029" w:rsidRDefault="00024029" w:rsidP="00024029">
      <w:r w:rsidRPr="00024029">
        <w:t xml:space="preserve">Description: </w:t>
      </w:r>
      <w:r w:rsidRPr="00024029">
        <w:t>Temperature during Incu</w:t>
      </w:r>
      <w:r>
        <w:t xml:space="preserve">bation </w:t>
      </w:r>
      <w:r w:rsidR="00BD6395">
        <w:t>process</w:t>
      </w:r>
    </w:p>
    <w:p w14:paraId="468E74F2" w14:textId="1E16A74A" w:rsidR="00024029" w:rsidRPr="00024029" w:rsidRDefault="00024029" w:rsidP="00024029">
      <w:r w:rsidRPr="00024029">
        <w:t xml:space="preserve">Data Type: </w:t>
      </w:r>
      <w:r>
        <w:t xml:space="preserve">Float </w:t>
      </w:r>
      <w:r w:rsidRPr="00024029">
        <w:t xml:space="preserve"> </w:t>
      </w:r>
    </w:p>
    <w:p w14:paraId="489198E5" w14:textId="498E1427" w:rsidR="00024029" w:rsidRDefault="00024029" w:rsidP="00654CCA">
      <w:pPr>
        <w:rPr>
          <w:lang w:val="en-US"/>
        </w:rPr>
      </w:pPr>
      <w:r w:rsidRPr="00654CCA">
        <w:rPr>
          <w:lang w:val="en-US"/>
        </w:rPr>
        <w:t xml:space="preserve">Example Values: </w:t>
      </w:r>
      <w:r w:rsidR="00B241AB">
        <w:rPr>
          <w:lang w:val="en-US"/>
        </w:rPr>
        <w:t xml:space="preserve">-10 to </w:t>
      </w:r>
      <w:r>
        <w:rPr>
          <w:lang w:val="en-US"/>
        </w:rPr>
        <w:t>50</w:t>
      </w:r>
    </w:p>
    <w:p w14:paraId="3630C4B1" w14:textId="0FCCFF89" w:rsidR="00E90C32" w:rsidRDefault="00E90C32">
      <w:pPr>
        <w:rPr>
          <w:lang w:val="en-US"/>
        </w:rPr>
      </w:pPr>
      <w:r>
        <w:rPr>
          <w:lang w:val="en-US"/>
        </w:rPr>
        <w:br w:type="page"/>
      </w:r>
    </w:p>
    <w:p w14:paraId="339D6188" w14:textId="5E94FD5F" w:rsidR="00B241AB" w:rsidRPr="00654CCA" w:rsidRDefault="00B241AB" w:rsidP="00B241AB">
      <w:pPr>
        <w:rPr>
          <w:b/>
          <w:bCs/>
          <w:lang w:val="en-US"/>
        </w:rPr>
      </w:pPr>
      <w:r w:rsidRPr="00B241AB">
        <w:rPr>
          <w:b/>
          <w:bCs/>
          <w:lang w:val="en-US"/>
        </w:rPr>
        <w:lastRenderedPageBreak/>
        <w:t>Measurement</w:t>
      </w:r>
      <w:r w:rsidRPr="00B241AB">
        <w:rPr>
          <w:b/>
          <w:bCs/>
          <w:lang w:val="en-US"/>
        </w:rPr>
        <w:t xml:space="preserve"> </w:t>
      </w:r>
      <w:r w:rsidRPr="00654CCA">
        <w:rPr>
          <w:b/>
          <w:bCs/>
          <w:lang w:val="en-US"/>
        </w:rPr>
        <w:t>(Categorical)</w:t>
      </w:r>
    </w:p>
    <w:p w14:paraId="37B36597" w14:textId="3C8CD419" w:rsidR="00B241AB" w:rsidRPr="00654CCA" w:rsidRDefault="00B241AB" w:rsidP="00B241AB">
      <w:pPr>
        <w:rPr>
          <w:lang w:val="en-US"/>
        </w:rPr>
      </w:pPr>
      <w:r w:rsidRPr="00654CCA">
        <w:rPr>
          <w:lang w:val="en-US"/>
        </w:rPr>
        <w:t xml:space="preserve">Description: </w:t>
      </w:r>
      <w:r>
        <w:rPr>
          <w:lang w:val="en-US"/>
        </w:rPr>
        <w:t>Temperature Scale</w:t>
      </w:r>
    </w:p>
    <w:p w14:paraId="0E713BCD" w14:textId="77777777" w:rsidR="00B241AB" w:rsidRPr="00654CCA" w:rsidRDefault="00B241AB" w:rsidP="00B241AB">
      <w:pPr>
        <w:rPr>
          <w:lang w:val="en-US"/>
        </w:rPr>
      </w:pPr>
      <w:r w:rsidRPr="00654CCA">
        <w:rPr>
          <w:lang w:val="en-US"/>
        </w:rPr>
        <w:t>Data Type: String</w:t>
      </w:r>
    </w:p>
    <w:p w14:paraId="290FE777" w14:textId="001BD161" w:rsidR="00B241AB" w:rsidRPr="00654CCA" w:rsidRDefault="00B241AB" w:rsidP="00B241AB">
      <w:pPr>
        <w:rPr>
          <w:lang w:val="en-US"/>
        </w:rPr>
      </w:pPr>
      <w:r w:rsidRPr="00654CCA">
        <w:rPr>
          <w:lang w:val="en-US"/>
        </w:rPr>
        <w:t xml:space="preserve">Example Values: </w:t>
      </w:r>
      <w:r>
        <w:rPr>
          <w:lang w:val="en-US"/>
        </w:rPr>
        <w:t>F, C, K</w:t>
      </w:r>
    </w:p>
    <w:p w14:paraId="7D52CA57" w14:textId="77777777" w:rsidR="00B241AB" w:rsidRDefault="00B241AB" w:rsidP="00B241AB">
      <w:pPr>
        <w:rPr>
          <w:lang w:val="en-US"/>
        </w:rPr>
      </w:pPr>
    </w:p>
    <w:p w14:paraId="18A6C5E0" w14:textId="77777777" w:rsidR="00B241AB" w:rsidRPr="00024029" w:rsidRDefault="00B241AB" w:rsidP="00654CCA">
      <w:pPr>
        <w:rPr>
          <w:lang w:val="en-US"/>
        </w:rPr>
      </w:pPr>
    </w:p>
    <w:sectPr w:rsidR="00B241AB" w:rsidRPr="000240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MDU3tDQwMLI0MzdU0lEKTi0uzszPAykwrAUAcBmhkywAAAA="/>
  </w:docVars>
  <w:rsids>
    <w:rsidRoot w:val="00654CCA"/>
    <w:rsid w:val="00024029"/>
    <w:rsid w:val="000D7834"/>
    <w:rsid w:val="0027148A"/>
    <w:rsid w:val="00396426"/>
    <w:rsid w:val="00654CCA"/>
    <w:rsid w:val="009372D5"/>
    <w:rsid w:val="00B241AB"/>
    <w:rsid w:val="00BD6395"/>
    <w:rsid w:val="00E4658C"/>
    <w:rsid w:val="00E90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1CA45C"/>
  <w15:chartTrackingRefBased/>
  <w15:docId w15:val="{9AEA54E8-C8B5-4B90-A9D2-02C2CF247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4C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4C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0240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19</Words>
  <Characters>296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Iantorno</dc:creator>
  <cp:keywords/>
  <dc:description/>
  <cp:lastModifiedBy>Cristiani Eccher</cp:lastModifiedBy>
  <cp:revision>6</cp:revision>
  <dcterms:created xsi:type="dcterms:W3CDTF">2024-01-11T14:05:00Z</dcterms:created>
  <dcterms:modified xsi:type="dcterms:W3CDTF">2024-01-23T12:28:00Z</dcterms:modified>
</cp:coreProperties>
</file>